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9BA37AD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</w:p>
    <w:p w14:paraId="654A9E61" w14:textId="27F6CD14" w:rsidR="00D55BC1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42263AF4" w14:textId="77777777" w:rsidR="002A793A" w:rsidRPr="006575AC" w:rsidRDefault="002A793A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5A051B47" w:rsidR="00D55BC1" w:rsidRPr="002A793A" w:rsidRDefault="00572F8E" w:rsidP="002A793A">
      <w:pPr>
        <w:ind w:firstLine="567"/>
        <w:jc w:val="both"/>
        <w:rPr>
          <w:sz w:val="24"/>
          <w:szCs w:val="24"/>
          <w:lang w:val="sr-Cyrl-CS"/>
        </w:rPr>
      </w:pPr>
      <w:r w:rsidRPr="002A793A">
        <w:rPr>
          <w:bCs/>
          <w:sz w:val="24"/>
          <w:szCs w:val="24"/>
          <w:lang w:val="sr-Cyrl-CS"/>
        </w:rPr>
        <w:t>З</w:t>
      </w:r>
      <w:r w:rsidR="00835F3B" w:rsidRPr="002A793A">
        <w:rPr>
          <w:bCs/>
          <w:sz w:val="24"/>
          <w:szCs w:val="24"/>
          <w:lang w:val="sr-Cyrl-CS"/>
        </w:rPr>
        <w:t>а реализацију</w:t>
      </w:r>
      <w:r w:rsidR="00D55BC1" w:rsidRPr="002A793A">
        <w:rPr>
          <w:bCs/>
          <w:sz w:val="24"/>
          <w:szCs w:val="24"/>
          <w:lang w:val="sr-Cyrl-CS"/>
        </w:rPr>
        <w:t xml:space="preserve"> </w:t>
      </w:r>
      <w:r w:rsidR="005252B2" w:rsidRPr="002A793A">
        <w:rPr>
          <w:sz w:val="24"/>
          <w:szCs w:val="24"/>
          <w:lang w:val="sr-Cyrl-CS"/>
        </w:rPr>
        <w:t xml:space="preserve">мера енергетске </w:t>
      </w:r>
      <w:r w:rsidRPr="002A793A">
        <w:rPr>
          <w:sz w:val="24"/>
          <w:szCs w:val="24"/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2A793A">
        <w:rPr>
          <w:sz w:val="24"/>
          <w:szCs w:val="24"/>
          <w:lang w:val="sr-Cyrl-CS"/>
        </w:rPr>
        <w:t xml:space="preserve"> </w:t>
      </w:r>
    </w:p>
    <w:p w14:paraId="10F46A9B" w14:textId="77777777" w:rsidR="002A793A" w:rsidRPr="002A793A" w:rsidRDefault="002A793A" w:rsidP="00D55BC1">
      <w:pPr>
        <w:jc w:val="both"/>
        <w:rPr>
          <w:bCs/>
          <w:sz w:val="24"/>
          <w:szCs w:val="24"/>
          <w:lang w:val="sr-Cyrl-CS"/>
        </w:rPr>
      </w:pPr>
    </w:p>
    <w:p w14:paraId="51933042" w14:textId="451928AD" w:rsidR="002A793A" w:rsidRPr="006575AC" w:rsidRDefault="00EB6AF3" w:rsidP="002A793A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</w:t>
      </w:r>
      <w:r w:rsidR="002A793A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термичког омотача</w:t>
      </w:r>
    </w:p>
    <w:p w14:paraId="16AF322A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 - није потребан акт о одобравању извођења радова, </w:t>
      </w:r>
    </w:p>
    <w:p w14:paraId="5A243518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3A15D0A1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71F19471" w14:textId="77777777" w:rsidR="002A793A" w:rsidRPr="006575AC" w:rsidRDefault="002A793A" w:rsidP="002A793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14:paraId="5BD898BA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ој 102/2020),</w:t>
      </w:r>
    </w:p>
    <w:p w14:paraId="1F680425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7473BA7B" w14:textId="77777777" w:rsidR="002A793A" w:rsidRPr="006575AC" w:rsidRDefault="002A793A" w:rsidP="002A793A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16C605FC" w14:textId="77777777" w:rsidR="002A793A" w:rsidRPr="006575AC" w:rsidRDefault="002A793A" w:rsidP="002A793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45E04D6B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- није потребан акт о одобравању извођења радова, </w:t>
      </w:r>
    </w:p>
    <w:p w14:paraId="4906D68A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26614FB7" w14:textId="77777777" w:rsidR="002A793A" w:rsidRPr="006575AC" w:rsidRDefault="002A793A" w:rsidP="002A793A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E3BE250" w14:textId="20CECC43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</w:t>
      </w:r>
      <w:r w:rsidR="00CA0C5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 течно гориво или електричну енергију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лом </w:t>
      </w:r>
      <w:proofErr w:type="spellStart"/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proofErr w:type="spellEnd"/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ој 102/2020);</w:t>
      </w:r>
    </w:p>
    <w:p w14:paraId="5A66182A" w14:textId="77777777" w:rsidR="002A793A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</w:p>
    <w:p w14:paraId="19B9DBE7" w14:textId="77777777" w:rsidR="002A793A" w:rsidRPr="006575AC" w:rsidRDefault="002A793A" w:rsidP="002A793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A35DBD4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 w14:paraId="4F3EFC40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 број 102/2020),</w:t>
      </w:r>
    </w:p>
    <w:p w14:paraId="3E6011D8" w14:textId="77777777" w:rsidR="002A793A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;</w:t>
      </w:r>
    </w:p>
    <w:p w14:paraId="06996935" w14:textId="77777777" w:rsidR="002A793A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665D2A5" w14:textId="387EE02F" w:rsidR="002A793A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766B4D9A" w14:textId="77777777" w:rsidR="00CA0C5C" w:rsidRDefault="00CA0C5C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C355BEA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B4EED37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6) уградња топлотних пумпи.</w:t>
      </w:r>
    </w:p>
    <w:p w14:paraId="2DEF38B0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ој 102/2020),  </w:t>
      </w:r>
    </w:p>
    <w:p w14:paraId="4D5E8C62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;</w:t>
      </w:r>
    </w:p>
    <w:p w14:paraId="3F3C5A47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96024FF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4877FDE3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ој 102/2020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E53D098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0763CF9" w14:textId="77777777" w:rsidR="002A793A" w:rsidRPr="006575AC" w:rsidRDefault="002A793A" w:rsidP="002A793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430DE98F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</w:t>
      </w:r>
      <w:r w:rsidRPr="00F748AA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основу</w:t>
      </w:r>
      <w:r>
        <w:rPr>
          <w:rFonts w:eastAsia="Calibri" w:cs="Times New Roman"/>
          <w:sz w:val="24"/>
          <w:szCs w:val="24"/>
          <w:lang w:val="sr-Cyrl-CS"/>
        </w:rPr>
        <w:t xml:space="preserve">  - није потребан акт о одобравању извођења радова, </w:t>
      </w:r>
    </w:p>
    <w:p w14:paraId="07C5E945" w14:textId="77777777" w:rsidR="002A793A" w:rsidRPr="006575AC" w:rsidRDefault="002A793A" w:rsidP="002A793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>.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4E92B922" w14:textId="77777777" w:rsidR="002A793A" w:rsidRPr="006575AC" w:rsidRDefault="002A793A" w:rsidP="002A793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6DD5289D" w:rsidR="000C2C82" w:rsidRDefault="000C2C82" w:rsidP="002A793A">
      <w:pPr>
        <w:autoSpaceDE w:val="0"/>
        <w:autoSpaceDN w:val="0"/>
        <w:adjustRightInd w:val="0"/>
        <w:ind w:left="1080"/>
        <w:jc w:val="both"/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9B11C" w14:textId="77777777" w:rsidR="00465911" w:rsidRDefault="00465911" w:rsidP="001E2F65">
      <w:r>
        <w:separator/>
      </w:r>
    </w:p>
  </w:endnote>
  <w:endnote w:type="continuationSeparator" w:id="0">
    <w:p w14:paraId="02A71F83" w14:textId="77777777" w:rsidR="00465911" w:rsidRDefault="00465911" w:rsidP="001E2F65">
      <w:r>
        <w:continuationSeparator/>
      </w:r>
    </w:p>
  </w:endnote>
  <w:endnote w:type="continuationNotice" w:id="1">
    <w:p w14:paraId="5B91E9D2" w14:textId="77777777" w:rsidR="00465911" w:rsidRDefault="004659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08BE7" w14:textId="77777777" w:rsidR="00465911" w:rsidRDefault="00465911" w:rsidP="001E2F65">
      <w:r>
        <w:separator/>
      </w:r>
    </w:p>
  </w:footnote>
  <w:footnote w:type="continuationSeparator" w:id="0">
    <w:p w14:paraId="577C71BD" w14:textId="77777777" w:rsidR="00465911" w:rsidRDefault="00465911" w:rsidP="001E2F65">
      <w:r>
        <w:continuationSeparator/>
      </w:r>
    </w:p>
  </w:footnote>
  <w:footnote w:type="continuationNotice" w:id="1">
    <w:p w14:paraId="77BB52C5" w14:textId="77777777" w:rsidR="00465911" w:rsidRDefault="004659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A793A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5911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8AB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0C5C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8</Words>
  <Characters>3187</Characters>
  <Application>Microsoft Office Word</Application>
  <DocSecurity>0</DocSecurity>
  <Lines>26</Lines>
  <Paragraphs>7</Paragraphs>
  <ScaleCrop>false</ScaleCrop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uzana</cp:lastModifiedBy>
  <cp:revision>3</cp:revision>
  <cp:lastPrinted>2016-10-07T07:40:00Z</cp:lastPrinted>
  <dcterms:created xsi:type="dcterms:W3CDTF">2023-09-27T06:56:00Z</dcterms:created>
  <dcterms:modified xsi:type="dcterms:W3CDTF">2023-09-27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